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1EC083" w14:textId="14FB633E" w:rsidR="00953147" w:rsidRPr="003A3800" w:rsidRDefault="00E73B86" w:rsidP="003A3800">
      <w:pPr>
        <w:spacing w:line="276" w:lineRule="auto"/>
        <w:jc w:val="center"/>
        <w:rPr>
          <w:rFonts w:ascii="Hurme Geometric Sans 1" w:hAnsi="Hurme Geometric Sans 1" w:cs="Arial"/>
          <w:b/>
          <w:bCs/>
          <w:sz w:val="22"/>
          <w:szCs w:val="22"/>
        </w:rPr>
      </w:pPr>
      <w:r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ENDÜSTRİ MÜHENDİSLİĞİ BÖLÜMÜ </w:t>
      </w:r>
      <w:r w:rsidR="00F31500">
        <w:rPr>
          <w:rFonts w:ascii="Hurme Geometric Sans 1" w:hAnsi="Hurme Geometric Sans 1" w:cs="Arial"/>
          <w:b/>
          <w:bCs/>
          <w:sz w:val="22"/>
          <w:szCs w:val="22"/>
        </w:rPr>
        <w:t>20</w:t>
      </w:r>
      <w:proofErr w:type="gramStart"/>
      <w:r w:rsidR="00F31500">
        <w:rPr>
          <w:rFonts w:ascii="Hurme Geometric Sans 1" w:hAnsi="Hurme Geometric Sans 1" w:cs="Arial"/>
          <w:b/>
          <w:bCs/>
          <w:sz w:val="22"/>
          <w:szCs w:val="22"/>
        </w:rPr>
        <w:t>…</w:t>
      </w:r>
      <w:r w:rsidR="004B0C92">
        <w:rPr>
          <w:rFonts w:ascii="Hurme Geometric Sans 1" w:hAnsi="Hurme Geometric Sans 1" w:cs="Arial"/>
          <w:b/>
          <w:bCs/>
          <w:sz w:val="22"/>
          <w:szCs w:val="22"/>
        </w:rPr>
        <w:t xml:space="preserve"> </w:t>
      </w:r>
      <w:r w:rsidR="00C52D49" w:rsidRPr="003A3800">
        <w:rPr>
          <w:rFonts w:ascii="Hurme Geometric Sans 1" w:hAnsi="Hurme Geometric Sans 1" w:cs="Arial"/>
          <w:b/>
          <w:bCs/>
          <w:sz w:val="22"/>
          <w:szCs w:val="22"/>
        </w:rPr>
        <w:t>-</w:t>
      </w:r>
      <w:proofErr w:type="gramEnd"/>
      <w:r w:rsidR="004B0C92">
        <w:rPr>
          <w:rFonts w:ascii="Hurme Geometric Sans 1" w:hAnsi="Hurme Geometric Sans 1" w:cs="Arial"/>
          <w:b/>
          <w:bCs/>
          <w:sz w:val="22"/>
          <w:szCs w:val="22"/>
        </w:rPr>
        <w:t xml:space="preserve"> </w:t>
      </w:r>
      <w:r w:rsidR="00F31500">
        <w:rPr>
          <w:rFonts w:ascii="Hurme Geometric Sans 1" w:hAnsi="Hurme Geometric Sans 1" w:cs="Arial"/>
          <w:b/>
          <w:bCs/>
          <w:sz w:val="22"/>
          <w:szCs w:val="22"/>
        </w:rPr>
        <w:t>20…</w:t>
      </w:r>
      <w:r w:rsidR="00C52D49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</w:t>
      </w:r>
      <w:r w:rsidR="00EA5421" w:rsidRPr="003A3800">
        <w:rPr>
          <w:rFonts w:ascii="Hurme Geometric Sans 1" w:hAnsi="Hurme Geometric Sans 1" w:cs="Arial"/>
          <w:b/>
          <w:bCs/>
          <w:sz w:val="22"/>
          <w:szCs w:val="22"/>
        </w:rPr>
        <w:t>GÜZ</w:t>
      </w:r>
      <w:r w:rsidR="00C52D49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YARIYILI </w:t>
      </w:r>
    </w:p>
    <w:p w14:paraId="69DE230B" w14:textId="726F2F24" w:rsidR="00F55BB8" w:rsidRPr="003A3800" w:rsidRDefault="00293318" w:rsidP="003A3800">
      <w:pPr>
        <w:spacing w:line="276" w:lineRule="auto"/>
        <w:jc w:val="center"/>
        <w:rPr>
          <w:rFonts w:ascii="Hurme Geometric Sans 1" w:hAnsi="Hurme Geometric Sans 1" w:cs="Arial"/>
          <w:b/>
          <w:bCs/>
          <w:sz w:val="22"/>
          <w:szCs w:val="22"/>
        </w:rPr>
      </w:pPr>
      <w:r w:rsidRPr="003A3800">
        <w:rPr>
          <w:rFonts w:ascii="Hurme Geometric Sans 1" w:hAnsi="Hurme Geometric Sans 1" w:cs="Arial"/>
          <w:b/>
          <w:bCs/>
          <w:sz w:val="22"/>
          <w:szCs w:val="22"/>
        </w:rPr>
        <w:t>END400</w:t>
      </w:r>
      <w:r w:rsidR="007961E9" w:rsidRPr="003A3800">
        <w:rPr>
          <w:rFonts w:ascii="Hurme Geometric Sans 1" w:hAnsi="Hurme Geometric Sans 1" w:cs="Arial"/>
          <w:b/>
          <w:bCs/>
          <w:sz w:val="22"/>
          <w:szCs w:val="22"/>
        </w:rPr>
        <w:t>1</w:t>
      </w:r>
      <w:r w:rsidR="00E73B86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</w:t>
      </w:r>
      <w:r w:rsidR="007961E9" w:rsidRPr="003A3800">
        <w:rPr>
          <w:rFonts w:ascii="Hurme Geometric Sans 1" w:hAnsi="Hurme Geometric Sans 1" w:cs="Arial"/>
          <w:b/>
          <w:bCs/>
          <w:sz w:val="22"/>
          <w:szCs w:val="22"/>
        </w:rPr>
        <w:t>MÜHENDİSLİK</w:t>
      </w:r>
      <w:r w:rsidR="00E73B86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TASARIM</w:t>
      </w:r>
      <w:r w:rsidR="007961E9" w:rsidRPr="003A3800">
        <w:rPr>
          <w:rFonts w:ascii="Hurme Geometric Sans 1" w:hAnsi="Hurme Geometric Sans 1" w:cs="Arial"/>
          <w:b/>
          <w:bCs/>
          <w:sz w:val="22"/>
          <w:szCs w:val="22"/>
        </w:rPr>
        <w:t>I</w:t>
      </w:r>
      <w:r w:rsidR="00E73B86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JÜRİ </w:t>
      </w:r>
      <w:r w:rsidR="00507E3A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DEĞERLENDİRME </w:t>
      </w:r>
      <w:r w:rsidR="00C851EA">
        <w:rPr>
          <w:rFonts w:ascii="Hurme Geometric Sans 1" w:hAnsi="Hurme Geometric Sans 1" w:cs="Arial"/>
          <w:b/>
          <w:bCs/>
          <w:sz w:val="22"/>
          <w:szCs w:val="22"/>
        </w:rPr>
        <w:t>FORMU</w:t>
      </w:r>
    </w:p>
    <w:p w14:paraId="545A4C97" w14:textId="77777777" w:rsidR="007B61A2" w:rsidRPr="003A3800" w:rsidRDefault="007B61A2" w:rsidP="00741DF9">
      <w:pPr>
        <w:jc w:val="center"/>
        <w:rPr>
          <w:rFonts w:ascii="Hurme Geometric Sans 1" w:hAnsi="Hurme Geometric Sans 1" w:cs="Arial"/>
          <w:color w:val="767171"/>
          <w:sz w:val="22"/>
          <w:szCs w:val="22"/>
        </w:rPr>
      </w:pPr>
    </w:p>
    <w:tbl>
      <w:tblPr>
        <w:tblW w:w="105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0"/>
        <w:gridCol w:w="7548"/>
      </w:tblGrid>
      <w:tr w:rsidR="00AE2B82" w:rsidRPr="001737F9" w14:paraId="1BDB9FD2" w14:textId="77777777" w:rsidTr="00DF311D">
        <w:trPr>
          <w:trHeight w:val="653"/>
          <w:jc w:val="center"/>
        </w:trPr>
        <w:tc>
          <w:tcPr>
            <w:tcW w:w="2960" w:type="dxa"/>
            <w:shd w:val="clear" w:color="auto" w:fill="F2F2F2"/>
            <w:vAlign w:val="center"/>
          </w:tcPr>
          <w:p w14:paraId="2739314C" w14:textId="494982A6" w:rsidR="00742C8D" w:rsidRPr="00880623" w:rsidRDefault="00E73B86" w:rsidP="00DF311D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b/>
                <w:bCs/>
                <w:sz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</w:rPr>
              <w:t>Grup No ve Proje Başlığı</w:t>
            </w:r>
          </w:p>
        </w:tc>
        <w:tc>
          <w:tcPr>
            <w:tcW w:w="7548" w:type="dxa"/>
          </w:tcPr>
          <w:p w14:paraId="5824EE6D" w14:textId="77777777" w:rsidR="00742C8D" w:rsidRPr="001737F9" w:rsidRDefault="00742C8D" w:rsidP="00741DF9">
            <w:pPr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742C8D" w:rsidRPr="001737F9" w14:paraId="1EAB7795" w14:textId="77777777" w:rsidTr="00DF311D">
        <w:trPr>
          <w:trHeight w:val="285"/>
          <w:jc w:val="center"/>
        </w:trPr>
        <w:tc>
          <w:tcPr>
            <w:tcW w:w="2960" w:type="dxa"/>
            <w:shd w:val="clear" w:color="auto" w:fill="F2F2F2"/>
            <w:vAlign w:val="center"/>
          </w:tcPr>
          <w:p w14:paraId="538EF50F" w14:textId="77853E13" w:rsidR="00742C8D" w:rsidRPr="00880623" w:rsidRDefault="00E73B86" w:rsidP="00DF311D">
            <w:pPr>
              <w:rPr>
                <w:rFonts w:ascii="Hurme Geometric Sans 1" w:hAnsi="Hurme Geometric Sans 1" w:cs="Arial"/>
                <w:b/>
                <w:bCs/>
                <w:sz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</w:rPr>
              <w:t>Sunum</w:t>
            </w:r>
            <w:r w:rsidR="00742C8D" w:rsidRPr="00880623">
              <w:rPr>
                <w:rFonts w:ascii="Hurme Geometric Sans 1" w:hAnsi="Hurme Geometric Sans 1" w:cs="Arial"/>
                <w:b/>
                <w:bCs/>
                <w:sz w:val="20"/>
              </w:rPr>
              <w:t xml:space="preserve"> Tarihi</w:t>
            </w:r>
          </w:p>
        </w:tc>
        <w:tc>
          <w:tcPr>
            <w:tcW w:w="7548" w:type="dxa"/>
          </w:tcPr>
          <w:p w14:paraId="2E5C1C03" w14:textId="77777777" w:rsidR="00742C8D" w:rsidRPr="001737F9" w:rsidRDefault="00742C8D" w:rsidP="00742C8D">
            <w:pPr>
              <w:spacing w:line="360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</w:tbl>
    <w:p w14:paraId="6075932F" w14:textId="77777777" w:rsidR="003168E6" w:rsidRPr="001737F9" w:rsidRDefault="003168E6" w:rsidP="004E28BC">
      <w:pPr>
        <w:jc w:val="both"/>
        <w:rPr>
          <w:rFonts w:ascii="Hurme Geometric Sans 1" w:hAnsi="Hurme Geometric Sans 1" w:cs="Arial"/>
          <w:sz w:val="20"/>
          <w:szCs w:val="20"/>
        </w:rPr>
      </w:pPr>
    </w:p>
    <w:tbl>
      <w:tblPr>
        <w:tblW w:w="10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8075"/>
        <w:gridCol w:w="985"/>
        <w:gridCol w:w="699"/>
      </w:tblGrid>
      <w:tr w:rsidR="00D46BD5" w:rsidRPr="001737F9" w14:paraId="4023D226" w14:textId="77777777" w:rsidTr="00FA6B1E">
        <w:trPr>
          <w:trHeight w:val="340"/>
          <w:jc w:val="center"/>
        </w:trPr>
        <w:tc>
          <w:tcPr>
            <w:tcW w:w="732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  <w:vAlign w:val="center"/>
          </w:tcPr>
          <w:p w14:paraId="1E0D4B2E" w14:textId="50E9E3CF" w:rsidR="00F93577" w:rsidRPr="00E73B86" w:rsidRDefault="00562116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Kod</w:t>
            </w:r>
          </w:p>
        </w:tc>
        <w:tc>
          <w:tcPr>
            <w:tcW w:w="807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39460A74" w14:textId="34048685" w:rsidR="00F93577" w:rsidRPr="00E73B86" w:rsidRDefault="00E075E4" w:rsidP="00383D00">
            <w:pP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Mühendislik Tasarımı</w:t>
            </w:r>
            <w:r w:rsidR="00383D00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 Projesi</w:t>
            </w:r>
            <w:r w:rsidR="00677AD7"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 Değerlendirme Ölçütleri</w:t>
            </w:r>
          </w:p>
        </w:tc>
        <w:tc>
          <w:tcPr>
            <w:tcW w:w="98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13614E1A" w14:textId="37D5621A" w:rsidR="00F93577" w:rsidRPr="00E73B86" w:rsidRDefault="00F93577" w:rsidP="00E73B86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Ç</w:t>
            </w:r>
          </w:p>
        </w:tc>
        <w:tc>
          <w:tcPr>
            <w:tcW w:w="699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296FC6A1" w14:textId="10215A7D" w:rsidR="00F93577" w:rsidRPr="00E73B86" w:rsidRDefault="00F93577" w:rsidP="00E73B86">
            <w:pPr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uan</w:t>
            </w:r>
          </w:p>
        </w:tc>
      </w:tr>
      <w:tr w:rsidR="0001425F" w:rsidRPr="001737F9" w14:paraId="01409383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3E5A95D9" w14:textId="4D4ECD3E" w:rsidR="0001425F" w:rsidRPr="001737F9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1</w:t>
            </w:r>
          </w:p>
        </w:tc>
        <w:tc>
          <w:tcPr>
            <w:tcW w:w="8075" w:type="dxa"/>
            <w:vAlign w:val="center"/>
          </w:tcPr>
          <w:p w14:paraId="3433891D" w14:textId="0799B7E8" w:rsidR="0001425F" w:rsidRPr="00E52AD8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04634E">
              <w:rPr>
                <w:rFonts w:ascii="Hurme Geometric Sans 1" w:hAnsi="Hurme Geometric Sans 1"/>
                <w:sz w:val="20"/>
                <w:szCs w:val="20"/>
              </w:rPr>
              <w:t>Karmaşık mühendislik problemlerini saptama, tanımlama, formüle etme</w:t>
            </w:r>
            <w:r>
              <w:rPr>
                <w:rFonts w:ascii="Hurme Geometric Sans 1" w:hAnsi="Hurme Geometric Sans 1"/>
                <w:sz w:val="20"/>
                <w:szCs w:val="20"/>
              </w:rPr>
              <w:t xml:space="preserve"> becerisi</w:t>
            </w:r>
          </w:p>
        </w:tc>
        <w:tc>
          <w:tcPr>
            <w:tcW w:w="985" w:type="dxa"/>
            <w:vAlign w:val="center"/>
          </w:tcPr>
          <w:p w14:paraId="381FEADD" w14:textId="2F30FCB9" w:rsidR="0001425F" w:rsidRPr="001737F9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2-1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3B81E525" w14:textId="055C1CF4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5P</w:t>
            </w:r>
          </w:p>
        </w:tc>
      </w:tr>
      <w:tr w:rsidR="0001425F" w:rsidRPr="001737F9" w14:paraId="2CB95558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1082B905" w14:textId="019B05EE" w:rsidR="0001425F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2</w:t>
            </w:r>
          </w:p>
        </w:tc>
        <w:tc>
          <w:tcPr>
            <w:tcW w:w="8075" w:type="dxa"/>
            <w:vAlign w:val="center"/>
          </w:tcPr>
          <w:p w14:paraId="0200A2D4" w14:textId="39CF64A7" w:rsidR="0001425F" w:rsidRPr="0004634E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E52AD8">
              <w:rPr>
                <w:rFonts w:ascii="Hurme Geometric Sans 1" w:hAnsi="Hurme Geometric Sans 1" w:cs="Arial"/>
                <w:sz w:val="20"/>
                <w:szCs w:val="20"/>
              </w:rPr>
              <w:t xml:space="preserve">Çalışmada sunulan kaynak / literatür araştırmasının yeterliliği ve güncelliği </w:t>
            </w:r>
          </w:p>
        </w:tc>
        <w:tc>
          <w:tcPr>
            <w:tcW w:w="985" w:type="dxa"/>
            <w:vAlign w:val="center"/>
          </w:tcPr>
          <w:p w14:paraId="6D73405B" w14:textId="6455345B" w:rsidR="0001425F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8-2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7978DCBE" w14:textId="33C67128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5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P</w:t>
            </w:r>
          </w:p>
        </w:tc>
      </w:tr>
      <w:tr w:rsidR="0001425F" w:rsidRPr="001737F9" w14:paraId="55E164FE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26FA4426" w14:textId="509675DB" w:rsidR="0001425F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3</w:t>
            </w:r>
          </w:p>
        </w:tc>
        <w:tc>
          <w:tcPr>
            <w:tcW w:w="8075" w:type="dxa"/>
            <w:vAlign w:val="center"/>
          </w:tcPr>
          <w:p w14:paraId="6A15292A" w14:textId="37342DBF" w:rsidR="0001425F" w:rsidRPr="0004634E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04634E">
              <w:rPr>
                <w:rFonts w:ascii="Hurme Geometric Sans 1" w:hAnsi="Hurme Geometric Sans 1"/>
                <w:sz w:val="20"/>
                <w:szCs w:val="20"/>
              </w:rPr>
              <w:t>Bu amaçla uygun analiz ve modelleme yöntemlerini seçme ve uygulama becerisi</w:t>
            </w:r>
          </w:p>
        </w:tc>
        <w:tc>
          <w:tcPr>
            <w:tcW w:w="985" w:type="dxa"/>
            <w:vAlign w:val="center"/>
          </w:tcPr>
          <w:p w14:paraId="48D91569" w14:textId="67CBD466" w:rsidR="0001425F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2-2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4B173F3A" w14:textId="7D9FB6CD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5P</w:t>
            </w:r>
          </w:p>
        </w:tc>
      </w:tr>
      <w:tr w:rsidR="0001425F" w:rsidRPr="001737F9" w14:paraId="4906E858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469D814E" w14:textId="7BD124CC" w:rsidR="0001425F" w:rsidRPr="001737F9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4</w:t>
            </w:r>
          </w:p>
        </w:tc>
        <w:tc>
          <w:tcPr>
            <w:tcW w:w="8075" w:type="dxa"/>
            <w:vAlign w:val="center"/>
          </w:tcPr>
          <w:p w14:paraId="2376793C" w14:textId="217DA737" w:rsidR="0001425F" w:rsidRPr="00E52AD8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  <w:t xml:space="preserve">Çalışmanın sürdürülebilir kalkınma kapsamında değerlendirilmesi </w:t>
            </w:r>
          </w:p>
        </w:tc>
        <w:tc>
          <w:tcPr>
            <w:tcW w:w="985" w:type="dxa"/>
            <w:vAlign w:val="center"/>
          </w:tcPr>
          <w:p w14:paraId="1315BBDB" w14:textId="6C849B41" w:rsidR="0001425F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10-3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43D477DB" w14:textId="3645083F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P</w:t>
            </w:r>
          </w:p>
        </w:tc>
      </w:tr>
      <w:tr w:rsidR="0001425F" w:rsidRPr="001737F9" w14:paraId="26A33887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0E5E596" w14:textId="115A27A4" w:rsidR="0001425F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5</w:t>
            </w:r>
          </w:p>
        </w:tc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4EA5717A" w14:textId="4AAF6E62" w:rsidR="0001425F" w:rsidRDefault="0001425F" w:rsidP="0001425F">
            <w:pP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Çalışmanı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 xml:space="preserve">n 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tez yazım kılavuzuna uygunluğu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 xml:space="preserve"> 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vAlign w:val="center"/>
          </w:tcPr>
          <w:p w14:paraId="3BFF21D3" w14:textId="472A7B18" w:rsidR="0001425F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7-3</w:t>
            </w:r>
          </w:p>
        </w:tc>
        <w:tc>
          <w:tcPr>
            <w:tcW w:w="69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5C16096" w14:textId="7645CC8F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5P</w:t>
            </w:r>
          </w:p>
        </w:tc>
      </w:tr>
      <w:tr w:rsidR="0001425F" w:rsidRPr="001737F9" w14:paraId="4CC83EE9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E7F1D51" w14:textId="66DBFC3F" w:rsidR="0001425F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6</w:t>
            </w:r>
          </w:p>
        </w:tc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2D947016" w14:textId="5C037374" w:rsidR="0001425F" w:rsidRDefault="0001425F" w:rsidP="0001425F">
            <w:pP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Çalışma etiği ilkelerine uygun davranılmas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>ı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vAlign w:val="center"/>
          </w:tcPr>
          <w:p w14:paraId="329CD6A8" w14:textId="0B710635" w:rsidR="0001425F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9-1</w:t>
            </w:r>
          </w:p>
        </w:tc>
        <w:tc>
          <w:tcPr>
            <w:tcW w:w="69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5E3BCA1" w14:textId="275279F5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5P</w:t>
            </w:r>
          </w:p>
        </w:tc>
      </w:tr>
      <w:tr w:rsidR="0001425F" w:rsidRPr="001737F9" w14:paraId="4EC6E1FA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04C9622" w14:textId="71AEE77B" w:rsidR="0001425F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7</w:t>
            </w:r>
          </w:p>
        </w:tc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252880FA" w14:textId="51885A7D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  <w:t>Talimat alma / verme becerisi*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vAlign w:val="center"/>
          </w:tcPr>
          <w:p w14:paraId="1DE8BC82" w14:textId="752481B2" w:rsidR="0001425F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7-</w:t>
            </w:r>
            <w:r w:rsidR="004E498D">
              <w:rPr>
                <w:rFonts w:ascii="Hurme Geometric Sans 1" w:hAnsi="Hurme Geometric Sans 1" w:cs="Arial"/>
                <w:sz w:val="20"/>
                <w:szCs w:val="20"/>
              </w:rPr>
              <w:t>5</w:t>
            </w:r>
          </w:p>
        </w:tc>
        <w:tc>
          <w:tcPr>
            <w:tcW w:w="69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49477DC" w14:textId="7E08278F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P</w:t>
            </w:r>
          </w:p>
        </w:tc>
      </w:tr>
      <w:tr w:rsidR="0001425F" w:rsidRPr="001737F9" w14:paraId="0A751EEA" w14:textId="77777777" w:rsidTr="00FA6B1E">
        <w:trPr>
          <w:trHeight w:val="340"/>
          <w:jc w:val="center"/>
        </w:trPr>
        <w:tc>
          <w:tcPr>
            <w:tcW w:w="9792" w:type="dxa"/>
            <w:gridSpan w:val="3"/>
            <w:tcBorders>
              <w:left w:val="single" w:sz="12" w:space="0" w:color="auto"/>
              <w:bottom w:val="single" w:sz="4" w:space="0" w:color="auto"/>
            </w:tcBorders>
            <w:shd w:val="clear" w:color="auto" w:fill="E7E6E6"/>
            <w:vAlign w:val="center"/>
          </w:tcPr>
          <w:p w14:paraId="1060DED2" w14:textId="2B4CAE6D" w:rsidR="0001425F" w:rsidRPr="00E73B86" w:rsidRDefault="0001425F" w:rsidP="0001425F">
            <w:pP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Toplam Puan</w:t>
            </w:r>
          </w:p>
        </w:tc>
        <w:tc>
          <w:tcPr>
            <w:tcW w:w="69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6F50D12A" w14:textId="4C9282CD" w:rsidR="0001425F" w:rsidRPr="00FA6B1E" w:rsidRDefault="0001425F" w:rsidP="0001425F">
            <w:pPr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75</w:t>
            </w:r>
            <w:r w:rsidRPr="00FA6B1E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</w:t>
            </w:r>
          </w:p>
        </w:tc>
      </w:tr>
      <w:tr w:rsidR="0001425F" w:rsidRPr="00FA6B1E" w14:paraId="149671E4" w14:textId="77777777" w:rsidTr="0032518C">
        <w:trPr>
          <w:trHeight w:val="20"/>
          <w:jc w:val="center"/>
        </w:trPr>
        <w:tc>
          <w:tcPr>
            <w:tcW w:w="10491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5E82F3A" w14:textId="308854AF" w:rsidR="0001425F" w:rsidRPr="00FA6B1E" w:rsidRDefault="0001425F" w:rsidP="0001425F">
            <w:pPr>
              <w:ind w:left="-118"/>
              <w:jc w:val="both"/>
              <w:rPr>
                <w:rFonts w:ascii="Hurme Geometric Sans 1" w:hAnsi="Hurme Geometric Sans 1" w:cs="Arial"/>
                <w:sz w:val="20"/>
                <w:szCs w:val="20"/>
              </w:rPr>
            </w:pPr>
            <w:r w:rsidRPr="00FA6B1E">
              <w:rPr>
                <w:rFonts w:ascii="Hurme Geometric Sans 1" w:hAnsi="Hurme Geometric Sans 1" w:cs="Arial"/>
                <w:sz w:val="20"/>
                <w:szCs w:val="20"/>
              </w:rPr>
              <w:t>*Bu ölçüt her bir öğrencinin F_END_5_02 formunda birbirini değerlendirmiş olduğu notlar dikkate alınarak proje danışmanı tarafından doldurulacaktır.</w:t>
            </w:r>
          </w:p>
          <w:p w14:paraId="5FD8A09C" w14:textId="3EEAEF39" w:rsidR="0001425F" w:rsidRPr="00FA6B1E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</w:tr>
      <w:tr w:rsidR="0001425F" w:rsidRPr="001737F9" w14:paraId="460799F0" w14:textId="77777777" w:rsidTr="00FA6B1E">
        <w:trPr>
          <w:trHeight w:val="340"/>
          <w:jc w:val="center"/>
        </w:trPr>
        <w:tc>
          <w:tcPr>
            <w:tcW w:w="732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7D42629D" w14:textId="62631880" w:rsidR="0001425F" w:rsidRPr="00E73B86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Kod</w:t>
            </w:r>
          </w:p>
        </w:tc>
        <w:tc>
          <w:tcPr>
            <w:tcW w:w="807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5B6563C6" w14:textId="402D8268" w:rsidR="0001425F" w:rsidRPr="00E73B86" w:rsidRDefault="0001425F" w:rsidP="0001425F">
            <w:pPr>
              <w:spacing w:line="276" w:lineRule="auto"/>
              <w:rPr>
                <w:rFonts w:ascii="Hurme Geometric Sans 1" w:hAnsi="Hurme Geometric Sans 1" w:cs="Arial"/>
                <w:b/>
                <w:bCs/>
                <w:color w:val="767171"/>
                <w:sz w:val="18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Sunum Performansı Değerlendirme Ölçütleri </w:t>
            </w:r>
          </w:p>
        </w:tc>
        <w:tc>
          <w:tcPr>
            <w:tcW w:w="98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5BB17F2A" w14:textId="376C289E" w:rsidR="0001425F" w:rsidRPr="00E73B86" w:rsidRDefault="0001425F" w:rsidP="00BD5699">
            <w:pPr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Ç</w:t>
            </w:r>
          </w:p>
        </w:tc>
        <w:tc>
          <w:tcPr>
            <w:tcW w:w="699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1615310E" w14:textId="650B104E" w:rsidR="0001425F" w:rsidRPr="00E73B86" w:rsidRDefault="0001425F" w:rsidP="0001425F">
            <w:pPr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uan</w:t>
            </w:r>
          </w:p>
        </w:tc>
      </w:tr>
      <w:tr w:rsidR="0001425F" w:rsidRPr="001737F9" w14:paraId="27EF0AFC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76E438AB" w14:textId="5E4627F0" w:rsidR="0001425F" w:rsidRPr="001737F9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8</w:t>
            </w:r>
          </w:p>
        </w:tc>
        <w:tc>
          <w:tcPr>
            <w:tcW w:w="8075" w:type="dxa"/>
            <w:vAlign w:val="center"/>
          </w:tcPr>
          <w:p w14:paraId="2C5EFFAB" w14:textId="082C4803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Etkin sunum hazırlama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 xml:space="preserve"> ve sunma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 xml:space="preserve"> becerisi </w:t>
            </w:r>
          </w:p>
        </w:tc>
        <w:tc>
          <w:tcPr>
            <w:tcW w:w="985" w:type="dxa"/>
            <w:vAlign w:val="center"/>
          </w:tcPr>
          <w:p w14:paraId="53830D39" w14:textId="03E40AFE" w:rsidR="0001425F" w:rsidRPr="001737F9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7-</w:t>
            </w:r>
            <w:r w:rsidR="004E498D">
              <w:rPr>
                <w:rFonts w:ascii="Hurme Geometric Sans 1" w:hAnsi="Hurme Geometric Sans 1" w:cs="Arial"/>
                <w:sz w:val="20"/>
                <w:szCs w:val="20"/>
              </w:rPr>
              <w:t>1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659F3632" w14:textId="154D30EE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P</w:t>
            </w:r>
          </w:p>
        </w:tc>
      </w:tr>
      <w:tr w:rsidR="0001425F" w:rsidRPr="001737F9" w14:paraId="77C59DBB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188531D4" w14:textId="24EB9BFE" w:rsidR="0001425F" w:rsidRPr="001737F9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9</w:t>
            </w:r>
          </w:p>
        </w:tc>
        <w:tc>
          <w:tcPr>
            <w:tcW w:w="8075" w:type="dxa"/>
            <w:vAlign w:val="center"/>
          </w:tcPr>
          <w:p w14:paraId="48D5420B" w14:textId="7FFF9C04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 xml:space="preserve">Sorulara verilen cevapların yeterliliği </w:t>
            </w:r>
          </w:p>
        </w:tc>
        <w:tc>
          <w:tcPr>
            <w:tcW w:w="985" w:type="dxa"/>
            <w:vAlign w:val="center"/>
          </w:tcPr>
          <w:p w14:paraId="38538A65" w14:textId="139CE308" w:rsidR="0001425F" w:rsidRPr="001737F9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6-3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77F11BD4" w14:textId="497224F8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P</w:t>
            </w:r>
          </w:p>
        </w:tc>
      </w:tr>
      <w:tr w:rsidR="0001425F" w:rsidRPr="001737F9" w14:paraId="259E59CC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55C4F04A" w14:textId="4B51B9B3" w:rsidR="0001425F" w:rsidRPr="001737F9" w:rsidRDefault="0001425F" w:rsidP="00BD5699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10</w:t>
            </w:r>
          </w:p>
        </w:tc>
        <w:tc>
          <w:tcPr>
            <w:tcW w:w="8075" w:type="dxa"/>
            <w:vAlign w:val="center"/>
          </w:tcPr>
          <w:p w14:paraId="7F43395F" w14:textId="29374719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Takım içinde etkin çalışma becerisi</w:t>
            </w:r>
          </w:p>
        </w:tc>
        <w:tc>
          <w:tcPr>
            <w:tcW w:w="985" w:type="dxa"/>
            <w:vAlign w:val="center"/>
          </w:tcPr>
          <w:p w14:paraId="50FCE054" w14:textId="071909CF" w:rsidR="0001425F" w:rsidRPr="001737F9" w:rsidRDefault="0001425F" w:rsidP="00BD5699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6-1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1036E93C" w14:textId="3A7DD502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5P</w:t>
            </w:r>
          </w:p>
        </w:tc>
      </w:tr>
      <w:tr w:rsidR="0001425F" w:rsidRPr="001737F9" w14:paraId="358498E0" w14:textId="77777777" w:rsidTr="00FA6B1E">
        <w:trPr>
          <w:trHeight w:val="340"/>
          <w:jc w:val="center"/>
        </w:trPr>
        <w:tc>
          <w:tcPr>
            <w:tcW w:w="9792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E7E6E6"/>
            <w:vAlign w:val="center"/>
          </w:tcPr>
          <w:p w14:paraId="31A902B7" w14:textId="0F98798A" w:rsidR="0001425F" w:rsidRPr="00E73B86" w:rsidRDefault="0001425F" w:rsidP="0001425F">
            <w:pP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Toplam Puan </w:t>
            </w:r>
          </w:p>
        </w:tc>
        <w:tc>
          <w:tcPr>
            <w:tcW w:w="69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3BDA01D2" w14:textId="578FC359" w:rsidR="0001425F" w:rsidRPr="00FA6B1E" w:rsidRDefault="0001425F" w:rsidP="0001425F">
            <w:pPr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25</w:t>
            </w:r>
            <w:r w:rsidRPr="00FA6B1E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</w:t>
            </w:r>
          </w:p>
        </w:tc>
      </w:tr>
    </w:tbl>
    <w:p w14:paraId="3AE99D12" w14:textId="77777777" w:rsidR="00E40800" w:rsidRPr="001737F9" w:rsidRDefault="00E40800" w:rsidP="00785898">
      <w:pPr>
        <w:tabs>
          <w:tab w:val="left" w:pos="1985"/>
        </w:tabs>
        <w:spacing w:line="276" w:lineRule="auto"/>
        <w:rPr>
          <w:rFonts w:ascii="Hurme Geometric Sans 1" w:hAnsi="Hurme Geometric Sans 1" w:cs="Arial"/>
          <w:sz w:val="20"/>
          <w:szCs w:val="20"/>
        </w:rPr>
      </w:pPr>
    </w:p>
    <w:tbl>
      <w:tblPr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03"/>
        <w:gridCol w:w="2172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95"/>
      </w:tblGrid>
      <w:tr w:rsidR="0001425F" w:rsidRPr="001737F9" w14:paraId="7532A582" w14:textId="77777777" w:rsidTr="00E17E94">
        <w:trPr>
          <w:cantSplit/>
          <w:trHeight w:val="1417"/>
          <w:jc w:val="center"/>
        </w:trPr>
        <w:tc>
          <w:tcPr>
            <w:tcW w:w="1403" w:type="dxa"/>
            <w:vMerge w:val="restart"/>
            <w:shd w:val="clear" w:color="auto" w:fill="F2F2F2"/>
            <w:vAlign w:val="center"/>
          </w:tcPr>
          <w:p w14:paraId="2F3B9142" w14:textId="7D5DB576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ğrenci No</w:t>
            </w:r>
          </w:p>
          <w:p w14:paraId="1B406307" w14:textId="677B4AD8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ind w:left="-25"/>
              <w:jc w:val="center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2172" w:type="dxa"/>
            <w:vMerge w:val="restart"/>
            <w:shd w:val="clear" w:color="auto" w:fill="F2F2F2"/>
            <w:vAlign w:val="center"/>
          </w:tcPr>
          <w:p w14:paraId="1023B30D" w14:textId="754E8118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Ad</w:t>
            </w:r>
            <w:r w:rsidR="0040156E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ı ve </w:t>
            </w: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Soyad</w:t>
            </w:r>
            <w:r w:rsidR="0040156E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ı</w:t>
            </w:r>
          </w:p>
          <w:p w14:paraId="4498B358" w14:textId="7FF324A5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1250498" w14:textId="7A7A7C9A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1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7839FB9" w14:textId="4A387DBF" w:rsidR="0001425F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2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41A90CD3" w14:textId="743CEDE9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3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EEDB418" w14:textId="60800891" w:rsidR="0001425F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4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742E1BF3" w14:textId="2AD58582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5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27F3263A" w14:textId="5C6F961B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6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60E36BE" w14:textId="3FDE6765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7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5A56EF4A" w14:textId="52316282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8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5426C2AC" w14:textId="4B9D06BE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9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6E0723B0" w14:textId="54392F01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10</w:t>
            </w:r>
          </w:p>
        </w:tc>
        <w:tc>
          <w:tcPr>
            <w:tcW w:w="795" w:type="dxa"/>
            <w:vMerge w:val="restart"/>
            <w:shd w:val="clear" w:color="auto" w:fill="F2F2F2"/>
            <w:textDirection w:val="btLr"/>
            <w:vAlign w:val="center"/>
          </w:tcPr>
          <w:p w14:paraId="45E9435A" w14:textId="6CBAB31F" w:rsidR="0001425F" w:rsidRPr="00E73B86" w:rsidRDefault="0001425F" w:rsidP="0001425F">
            <w:pPr>
              <w:tabs>
                <w:tab w:val="left" w:pos="1985"/>
              </w:tabs>
              <w:ind w:left="113" w:right="113"/>
              <w:rPr>
                <w:rFonts w:ascii="Hurme Geometric Sans 1" w:hAnsi="Hurme Geometric Sans 1" w:cs="Arial"/>
                <w:b/>
                <w:bCs/>
                <w:sz w:val="22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TOPLAM PUAN</w:t>
            </w:r>
          </w:p>
        </w:tc>
      </w:tr>
      <w:tr w:rsidR="0001425F" w:rsidRPr="001737F9" w14:paraId="485CC3D3" w14:textId="77777777" w:rsidTr="0001425F">
        <w:trPr>
          <w:trHeight w:val="281"/>
          <w:jc w:val="center"/>
        </w:trPr>
        <w:tc>
          <w:tcPr>
            <w:tcW w:w="1403" w:type="dxa"/>
            <w:vMerge/>
            <w:shd w:val="clear" w:color="auto" w:fill="D9D9D9"/>
          </w:tcPr>
          <w:p w14:paraId="33044F82" w14:textId="77777777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2172" w:type="dxa"/>
            <w:vMerge/>
            <w:shd w:val="clear" w:color="auto" w:fill="D9D9D9"/>
          </w:tcPr>
          <w:p w14:paraId="476AFBA1" w14:textId="77777777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612" w:type="dxa"/>
            <w:shd w:val="clear" w:color="auto" w:fill="D9D9D9"/>
            <w:vAlign w:val="center"/>
          </w:tcPr>
          <w:p w14:paraId="6E441B50" w14:textId="2E8F71C6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6255FC29" w14:textId="3DD661B7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5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612CB449" w14:textId="38CCDACB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12C7A68C" w14:textId="536859C0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45D8C55F" w14:textId="146AF770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2818AA5A" w14:textId="1D09C922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554BF431" w14:textId="6310E622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5DE3F02A" w14:textId="78D68F9B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0C815879" w14:textId="2BDCE6F9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592BCBEF" w14:textId="608B1F6B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795" w:type="dxa"/>
            <w:vMerge/>
            <w:shd w:val="clear" w:color="auto" w:fill="D9D9D9"/>
          </w:tcPr>
          <w:p w14:paraId="4062E2D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7F866722" w14:textId="77777777" w:rsidTr="0001425F">
        <w:trPr>
          <w:jc w:val="center"/>
        </w:trPr>
        <w:tc>
          <w:tcPr>
            <w:tcW w:w="1403" w:type="dxa"/>
          </w:tcPr>
          <w:p w14:paraId="29D13E09" w14:textId="71D996D0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5B45A49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19C79C48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7DEF9A1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364F4D9" w14:textId="17B78E68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6C6866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9C339D2" w14:textId="104D0BB3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18DE19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B142F73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06D47A4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B62119A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C4A3588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0DE989B8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2AB74E16" w14:textId="77777777" w:rsidTr="0001425F">
        <w:trPr>
          <w:jc w:val="center"/>
        </w:trPr>
        <w:tc>
          <w:tcPr>
            <w:tcW w:w="1403" w:type="dxa"/>
          </w:tcPr>
          <w:p w14:paraId="622F70F8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510DD068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1A00F85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BB52B5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FD5ED83" w14:textId="401B8B20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3CF92FE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24474FB" w14:textId="391EF5FC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7488453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4090E0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A6C5DB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A540547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45B5FCA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2B38928F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2254F1BD" w14:textId="77777777" w:rsidTr="0001425F">
        <w:trPr>
          <w:jc w:val="center"/>
        </w:trPr>
        <w:tc>
          <w:tcPr>
            <w:tcW w:w="1403" w:type="dxa"/>
          </w:tcPr>
          <w:p w14:paraId="553B7802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6577D2A5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40D8EFB0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C11176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18DDC09" w14:textId="704D2F00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2CD52060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D70146B" w14:textId="7D47214A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2FCC32C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7C4B0F8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FC5E82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6689DCD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67A95B1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0156E417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786B3A9A" w14:textId="77777777" w:rsidTr="0001425F">
        <w:trPr>
          <w:jc w:val="center"/>
        </w:trPr>
        <w:tc>
          <w:tcPr>
            <w:tcW w:w="1403" w:type="dxa"/>
          </w:tcPr>
          <w:p w14:paraId="2FCAAA8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0CFC4F0A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4670F83E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1A00E73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9199C1E" w14:textId="16BB7C66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87E461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6F0328B" w14:textId="0747CC89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7CFFE65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15F6B4C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4A3E6CD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EDA160C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F8CABEA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20B3203C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455D5619" w14:textId="77777777" w:rsidTr="0001425F">
        <w:trPr>
          <w:jc w:val="center"/>
        </w:trPr>
        <w:tc>
          <w:tcPr>
            <w:tcW w:w="1403" w:type="dxa"/>
          </w:tcPr>
          <w:p w14:paraId="44B42C8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4F1CA67C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192BB76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FFA5504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FF0F054" w14:textId="645730DC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574D760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D284B94" w14:textId="4F539B2C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DE8401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1EF653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80B6F1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29B172FD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7951F24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72AB58FF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</w:tbl>
    <w:p w14:paraId="00C1EA1B" w14:textId="24AE8FB6" w:rsidR="004E28BC" w:rsidRPr="007E0002" w:rsidRDefault="00AA756E" w:rsidP="00AA756E">
      <w:pPr>
        <w:tabs>
          <w:tab w:val="left" w:pos="2509"/>
        </w:tabs>
        <w:rPr>
          <w:rFonts w:ascii="Hurme Geometric Sans 1" w:hAnsi="Hurme Geometric Sans 1" w:cs="Arial"/>
          <w:sz w:val="20"/>
          <w:szCs w:val="20"/>
        </w:rPr>
      </w:pPr>
      <w:r w:rsidRPr="001737F9">
        <w:rPr>
          <w:rFonts w:ascii="Hurme Geometric Sans 1" w:hAnsi="Hurme Geometric Sans 1" w:cs="Arial"/>
          <w:sz w:val="16"/>
          <w:szCs w:val="16"/>
        </w:rPr>
        <w:tab/>
      </w:r>
    </w:p>
    <w:tbl>
      <w:tblPr>
        <w:tblW w:w="1050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849"/>
        <w:gridCol w:w="1701"/>
        <w:gridCol w:w="1955"/>
      </w:tblGrid>
      <w:tr w:rsidR="007E0002" w:rsidRPr="001737F9" w14:paraId="56ED7549" w14:textId="77777777" w:rsidTr="00FA6B1E">
        <w:trPr>
          <w:trHeight w:val="340"/>
          <w:jc w:val="center"/>
        </w:trPr>
        <w:tc>
          <w:tcPr>
            <w:tcW w:w="6849" w:type="dxa"/>
            <w:shd w:val="clear" w:color="auto" w:fill="E7E6E6" w:themeFill="background2"/>
            <w:vAlign w:val="center"/>
          </w:tcPr>
          <w:p w14:paraId="4A80FB81" w14:textId="170EB547" w:rsidR="007E0002" w:rsidRPr="007E0002" w:rsidRDefault="007E0002" w:rsidP="00FA6B1E">
            <w:pPr>
              <w:tabs>
                <w:tab w:val="left" w:pos="1985"/>
                <w:tab w:val="center" w:pos="3389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Değerlendiricinin Adı </w:t>
            </w:r>
            <w:r w:rsidR="002D42DB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ve </w:t>
            </w: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Soyadı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513D4E91" w14:textId="516532B8" w:rsidR="007E0002" w:rsidRPr="007E0002" w:rsidRDefault="007E0002" w:rsidP="00FA6B1E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1955" w:type="dxa"/>
            <w:shd w:val="clear" w:color="auto" w:fill="E7E6E6" w:themeFill="background2"/>
            <w:vAlign w:val="center"/>
          </w:tcPr>
          <w:p w14:paraId="37FBEE30" w14:textId="727F8A40" w:rsidR="007E0002" w:rsidRPr="007E0002" w:rsidRDefault="007E0002" w:rsidP="00FA6B1E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İmza</w:t>
            </w:r>
          </w:p>
        </w:tc>
      </w:tr>
      <w:tr w:rsidR="007E0002" w:rsidRPr="001737F9" w14:paraId="771AAF7E" w14:textId="77777777" w:rsidTr="00FA6B1E">
        <w:trPr>
          <w:trHeight w:val="340"/>
          <w:jc w:val="center"/>
        </w:trPr>
        <w:tc>
          <w:tcPr>
            <w:tcW w:w="6849" w:type="dxa"/>
          </w:tcPr>
          <w:p w14:paraId="6EB96728" w14:textId="77777777" w:rsidR="007E0002" w:rsidRPr="001737F9" w:rsidRDefault="007E0002" w:rsidP="00ED04B1">
            <w:pPr>
              <w:tabs>
                <w:tab w:val="left" w:pos="1985"/>
              </w:tabs>
              <w:spacing w:line="276" w:lineRule="auto"/>
              <w:ind w:left="103" w:hanging="103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1701" w:type="dxa"/>
          </w:tcPr>
          <w:p w14:paraId="59B74A1D" w14:textId="77777777" w:rsidR="007E0002" w:rsidRPr="001737F9" w:rsidRDefault="007E0002" w:rsidP="00674B24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1955" w:type="dxa"/>
          </w:tcPr>
          <w:p w14:paraId="67A3199E" w14:textId="77777777" w:rsidR="007E0002" w:rsidRPr="001737F9" w:rsidRDefault="007E0002" w:rsidP="00674B24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</w:tr>
    </w:tbl>
    <w:p w14:paraId="19CA2031" w14:textId="48458712" w:rsidR="00E474C3" w:rsidRPr="00E474C3" w:rsidRDefault="00E474C3" w:rsidP="00E474C3">
      <w:pPr>
        <w:tabs>
          <w:tab w:val="left" w:pos="1735"/>
        </w:tabs>
        <w:rPr>
          <w:rFonts w:ascii="Hurme Geometric Sans 1" w:hAnsi="Hurme Geometric Sans 1" w:cs="Arial"/>
          <w:sz w:val="16"/>
          <w:szCs w:val="16"/>
        </w:rPr>
      </w:pPr>
    </w:p>
    <w:sectPr w:rsidR="00E474C3" w:rsidRPr="00E474C3" w:rsidSect="00760CF3">
      <w:headerReference w:type="even" r:id="rId8"/>
      <w:headerReference w:type="default" r:id="rId9"/>
      <w:footerReference w:type="even" r:id="rId10"/>
      <w:footerReference w:type="default" r:id="rId11"/>
      <w:type w:val="continuous"/>
      <w:pgSz w:w="11906" w:h="16838"/>
      <w:pgMar w:top="720" w:right="720" w:bottom="720" w:left="720" w:header="1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F0ED9" w14:textId="77777777" w:rsidR="00776FE7" w:rsidRDefault="00776FE7">
      <w:r>
        <w:separator/>
      </w:r>
    </w:p>
  </w:endnote>
  <w:endnote w:type="continuationSeparator" w:id="0">
    <w:p w14:paraId="6ED842E1" w14:textId="77777777" w:rsidR="00776FE7" w:rsidRDefault="00776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CCB1E" w14:textId="7AC1872E" w:rsidR="00724CDE" w:rsidRDefault="00724CDE">
    <w:pPr>
      <w:pStyle w:val="AltBilgi"/>
    </w:pPr>
  </w:p>
  <w:p w14:paraId="6D6BDE14" w14:textId="77777777" w:rsidR="000D636C" w:rsidRDefault="000D636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E3CD1" w14:textId="6B79B9FF" w:rsidR="006E0657" w:rsidRPr="00103636" w:rsidRDefault="006E0657">
    <w:pPr>
      <w:pStyle w:val="AltBilgi"/>
      <w:rPr>
        <w:rFonts w:ascii="Hurme Geometric Sans 1" w:hAnsi="Hurme Geometric Sans 1"/>
        <w:sz w:val="20"/>
        <w:szCs w:val="20"/>
      </w:rPr>
    </w:pPr>
    <w:r w:rsidRPr="007A7895">
      <w:rPr>
        <w:rFonts w:ascii="Hurme Geometric Sans 1" w:hAnsi="Hurme Geometric Sans 1"/>
        <w:sz w:val="20"/>
        <w:szCs w:val="20"/>
      </w:rPr>
      <w:t>Form No: F_END_5_03 (v.</w:t>
    </w:r>
    <w:r w:rsidR="00A16A4A">
      <w:rPr>
        <w:rFonts w:ascii="Hurme Geometric Sans 1" w:hAnsi="Hurme Geometric Sans 1"/>
        <w:sz w:val="20"/>
        <w:szCs w:val="20"/>
      </w:rPr>
      <w:t>0</w:t>
    </w:r>
    <w:r w:rsidR="00A30AB5">
      <w:rPr>
        <w:rFonts w:ascii="Hurme Geometric Sans 1" w:hAnsi="Hurme Geometric Sans 1"/>
        <w:sz w:val="20"/>
        <w:szCs w:val="20"/>
      </w:rPr>
      <w:t>2</w:t>
    </w:r>
    <w:r w:rsidR="00A16A4A">
      <w:rPr>
        <w:rFonts w:ascii="Hurme Geometric Sans 1" w:hAnsi="Hurme Geometric Sans 1"/>
        <w:sz w:val="20"/>
        <w:szCs w:val="20"/>
      </w:rPr>
      <w:t>.202</w:t>
    </w:r>
    <w:r w:rsidR="00A30AB5">
      <w:rPr>
        <w:rFonts w:ascii="Hurme Geometric Sans 1" w:hAnsi="Hurme Geometric Sans 1"/>
        <w:sz w:val="20"/>
        <w:szCs w:val="20"/>
      </w:rPr>
      <w:t>4</w:t>
    </w:r>
    <w:r w:rsidRPr="007A7895">
      <w:rPr>
        <w:rFonts w:ascii="Hurme Geometric Sans 1" w:hAnsi="Hurme Geometric Sans 1"/>
        <w:sz w:val="20"/>
        <w:szCs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029DD" w14:textId="77777777" w:rsidR="00776FE7" w:rsidRDefault="00776FE7">
      <w:r>
        <w:separator/>
      </w:r>
    </w:p>
  </w:footnote>
  <w:footnote w:type="continuationSeparator" w:id="0">
    <w:p w14:paraId="5680E543" w14:textId="77777777" w:rsidR="00776FE7" w:rsidRDefault="00776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70FC9" w14:textId="30F5D5C0" w:rsidR="006439B8" w:rsidRDefault="006439B8" w:rsidP="007E1FA1">
    <w:pPr>
      <w:pStyle w:val="stBilgi"/>
      <w:tabs>
        <w:tab w:val="clear" w:pos="4536"/>
        <w:tab w:val="clear" w:pos="9072"/>
        <w:tab w:val="left" w:pos="9220"/>
      </w:tabs>
      <w:jc w:val="center"/>
      <w:rPr>
        <w:rFonts w:ascii="Hurme Geometric Sans 1" w:hAnsi="Hurme Geometric Sans 1" w:cs="Arial"/>
        <w:b/>
        <w:bCs/>
        <w:sz w:val="22"/>
        <w:szCs w:val="22"/>
        <w:lang w:val="tr-TR"/>
      </w:rPr>
    </w:pPr>
    <w:r>
      <w:rPr>
        <w:rFonts w:ascii="Hurme Geometric Sans 1" w:hAnsi="Hurme Geometric Sans 1" w:cs="Arial"/>
        <w:b/>
        <w:bCs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62ED6E69" wp14:editId="3C932C9B">
          <wp:simplePos x="0" y="0"/>
          <wp:positionH relativeFrom="column">
            <wp:posOffset>-495300</wp:posOffset>
          </wp:positionH>
          <wp:positionV relativeFrom="paragraph">
            <wp:posOffset>-54610</wp:posOffset>
          </wp:positionV>
          <wp:extent cx="7580630" cy="1240155"/>
          <wp:effectExtent l="0" t="0" r="1270" b="4445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944"/>
                  <a:stretch/>
                </pic:blipFill>
                <pic:spPr bwMode="auto">
                  <a:xfrm>
                    <a:off x="0" y="0"/>
                    <a:ext cx="7580630" cy="12401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1FA1">
      <w:rPr>
        <w:rFonts w:ascii="Hurme Geometric Sans 1" w:hAnsi="Hurme Geometric Sans 1" w:cs="Arial"/>
        <w:b/>
        <w:bCs/>
        <w:sz w:val="22"/>
        <w:szCs w:val="22"/>
        <w:lang w:val="tr-TR"/>
      </w:rPr>
      <w:t>DEĞERLENDİRME FORMU</w:t>
    </w:r>
  </w:p>
  <w:p w14:paraId="6215E64A" w14:textId="77777777" w:rsidR="007E1FA1" w:rsidRPr="007E1FA1" w:rsidRDefault="007E1FA1" w:rsidP="007E1FA1">
    <w:pPr>
      <w:pStyle w:val="stBilgi"/>
      <w:tabs>
        <w:tab w:val="clear" w:pos="4536"/>
        <w:tab w:val="clear" w:pos="9072"/>
        <w:tab w:val="left" w:pos="9220"/>
      </w:tabs>
      <w:jc w:val="center"/>
      <w:rPr>
        <w:rFonts w:ascii="Hurme Geometric Sans 1" w:hAnsi="Hurme Geometric Sans 1" w:cs="Arial"/>
        <w:b/>
        <w:bCs/>
        <w:sz w:val="22"/>
        <w:szCs w:val="22"/>
        <w:lang w:val="tr-T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93BA6" w14:textId="321F5715" w:rsidR="00794CAC" w:rsidRPr="003251F0" w:rsidRDefault="006439B8" w:rsidP="003251F0">
    <w:pPr>
      <w:pStyle w:val="stBilgi"/>
      <w:tabs>
        <w:tab w:val="clear" w:pos="4536"/>
        <w:tab w:val="clear" w:pos="9072"/>
        <w:tab w:val="left" w:pos="732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9EE57" wp14:editId="0A6843ED">
          <wp:simplePos x="0" y="0"/>
          <wp:positionH relativeFrom="column">
            <wp:posOffset>-436829</wp:posOffset>
          </wp:positionH>
          <wp:positionV relativeFrom="paragraph">
            <wp:posOffset>-180838</wp:posOffset>
          </wp:positionV>
          <wp:extent cx="7487920" cy="1375410"/>
          <wp:effectExtent l="0" t="0" r="5080" b="0"/>
          <wp:wrapSquare wrapText="bothSides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7920" cy="1375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C3B88"/>
    <w:multiLevelType w:val="hybridMultilevel"/>
    <w:tmpl w:val="D932DEE0"/>
    <w:lvl w:ilvl="0" w:tplc="B150B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0A790B"/>
    <w:multiLevelType w:val="hybridMultilevel"/>
    <w:tmpl w:val="42FC1DCC"/>
    <w:lvl w:ilvl="0" w:tplc="8E76CD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3009652">
    <w:abstractNumId w:val="1"/>
  </w:num>
  <w:num w:numId="2" w16cid:durableId="2107654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7"/>
  <w:drawingGridVerticalSpacing w:val="17"/>
  <w:displayVertic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tDS0NLG0NDEwsTRT0lEKTi0uzszPAykwqgUAta7UzywAAAA="/>
  </w:docVars>
  <w:rsids>
    <w:rsidRoot w:val="003002B9"/>
    <w:rsid w:val="00001918"/>
    <w:rsid w:val="00005919"/>
    <w:rsid w:val="0001425F"/>
    <w:rsid w:val="0002084C"/>
    <w:rsid w:val="00024D75"/>
    <w:rsid w:val="0004634E"/>
    <w:rsid w:val="00053C9D"/>
    <w:rsid w:val="000646AD"/>
    <w:rsid w:val="00073535"/>
    <w:rsid w:val="000967F4"/>
    <w:rsid w:val="000C0976"/>
    <w:rsid w:val="000C7521"/>
    <w:rsid w:val="000D1BB9"/>
    <w:rsid w:val="000D29C0"/>
    <w:rsid w:val="000D636C"/>
    <w:rsid w:val="000E09A8"/>
    <w:rsid w:val="000E0AB1"/>
    <w:rsid w:val="000E13DD"/>
    <w:rsid w:val="00103636"/>
    <w:rsid w:val="00104A60"/>
    <w:rsid w:val="00106D91"/>
    <w:rsid w:val="001106FD"/>
    <w:rsid w:val="0011086E"/>
    <w:rsid w:val="00120294"/>
    <w:rsid w:val="0012271A"/>
    <w:rsid w:val="00135341"/>
    <w:rsid w:val="00142A5D"/>
    <w:rsid w:val="0015018D"/>
    <w:rsid w:val="0015369F"/>
    <w:rsid w:val="001544B9"/>
    <w:rsid w:val="00155831"/>
    <w:rsid w:val="00162D97"/>
    <w:rsid w:val="001737F9"/>
    <w:rsid w:val="00174E49"/>
    <w:rsid w:val="00193A33"/>
    <w:rsid w:val="00197D00"/>
    <w:rsid w:val="001B6A65"/>
    <w:rsid w:val="001C2237"/>
    <w:rsid w:val="001D667A"/>
    <w:rsid w:val="001E60A2"/>
    <w:rsid w:val="001E6FD3"/>
    <w:rsid w:val="001F0F06"/>
    <w:rsid w:val="00204719"/>
    <w:rsid w:val="00210C0F"/>
    <w:rsid w:val="002113EF"/>
    <w:rsid w:val="00212EA6"/>
    <w:rsid w:val="0023331D"/>
    <w:rsid w:val="002336F1"/>
    <w:rsid w:val="0023377F"/>
    <w:rsid w:val="002342EC"/>
    <w:rsid w:val="00246B57"/>
    <w:rsid w:val="00253E7B"/>
    <w:rsid w:val="00254BB5"/>
    <w:rsid w:val="00255341"/>
    <w:rsid w:val="002600E6"/>
    <w:rsid w:val="00262102"/>
    <w:rsid w:val="002801F4"/>
    <w:rsid w:val="00284ED4"/>
    <w:rsid w:val="00293318"/>
    <w:rsid w:val="00295376"/>
    <w:rsid w:val="00296A10"/>
    <w:rsid w:val="002A1C3F"/>
    <w:rsid w:val="002A6E84"/>
    <w:rsid w:val="002C485A"/>
    <w:rsid w:val="002C6543"/>
    <w:rsid w:val="002C778E"/>
    <w:rsid w:val="002D1BFB"/>
    <w:rsid w:val="002D25A3"/>
    <w:rsid w:val="002D42DB"/>
    <w:rsid w:val="002E09FB"/>
    <w:rsid w:val="002E1B93"/>
    <w:rsid w:val="002E3007"/>
    <w:rsid w:val="002E4C49"/>
    <w:rsid w:val="003002B9"/>
    <w:rsid w:val="00305029"/>
    <w:rsid w:val="003168E6"/>
    <w:rsid w:val="00316E51"/>
    <w:rsid w:val="00321578"/>
    <w:rsid w:val="0032518C"/>
    <w:rsid w:val="003251F0"/>
    <w:rsid w:val="00340A92"/>
    <w:rsid w:val="00341B95"/>
    <w:rsid w:val="00366905"/>
    <w:rsid w:val="0037415D"/>
    <w:rsid w:val="00374C0E"/>
    <w:rsid w:val="00375CF9"/>
    <w:rsid w:val="00381413"/>
    <w:rsid w:val="00383D00"/>
    <w:rsid w:val="00385EEE"/>
    <w:rsid w:val="00387553"/>
    <w:rsid w:val="003957CA"/>
    <w:rsid w:val="003A00B2"/>
    <w:rsid w:val="003A3800"/>
    <w:rsid w:val="003B4986"/>
    <w:rsid w:val="003C0F97"/>
    <w:rsid w:val="003C78D1"/>
    <w:rsid w:val="003D7EB2"/>
    <w:rsid w:val="003F4BFB"/>
    <w:rsid w:val="0040156E"/>
    <w:rsid w:val="004058F4"/>
    <w:rsid w:val="00407D5A"/>
    <w:rsid w:val="00421C30"/>
    <w:rsid w:val="0042357A"/>
    <w:rsid w:val="00424A3B"/>
    <w:rsid w:val="0043191B"/>
    <w:rsid w:val="00432C48"/>
    <w:rsid w:val="00452DA7"/>
    <w:rsid w:val="00456250"/>
    <w:rsid w:val="00460DD1"/>
    <w:rsid w:val="004641C4"/>
    <w:rsid w:val="004643AD"/>
    <w:rsid w:val="004647BC"/>
    <w:rsid w:val="00475F19"/>
    <w:rsid w:val="00487665"/>
    <w:rsid w:val="004936B1"/>
    <w:rsid w:val="004951F6"/>
    <w:rsid w:val="004B0C92"/>
    <w:rsid w:val="004B3682"/>
    <w:rsid w:val="004B4489"/>
    <w:rsid w:val="004C75B8"/>
    <w:rsid w:val="004D5EE2"/>
    <w:rsid w:val="004D66F8"/>
    <w:rsid w:val="004E1D4F"/>
    <w:rsid w:val="004E26B4"/>
    <w:rsid w:val="004E28BC"/>
    <w:rsid w:val="004E498D"/>
    <w:rsid w:val="004E4A0C"/>
    <w:rsid w:val="004F4843"/>
    <w:rsid w:val="00507E3A"/>
    <w:rsid w:val="0052178C"/>
    <w:rsid w:val="00522893"/>
    <w:rsid w:val="00522917"/>
    <w:rsid w:val="00527AF5"/>
    <w:rsid w:val="005309E9"/>
    <w:rsid w:val="00531D67"/>
    <w:rsid w:val="0053254F"/>
    <w:rsid w:val="005424C8"/>
    <w:rsid w:val="005620A3"/>
    <w:rsid w:val="00562116"/>
    <w:rsid w:val="005773F2"/>
    <w:rsid w:val="00581F3D"/>
    <w:rsid w:val="00584C26"/>
    <w:rsid w:val="005930EF"/>
    <w:rsid w:val="005945A4"/>
    <w:rsid w:val="005A733E"/>
    <w:rsid w:val="005B0E17"/>
    <w:rsid w:val="005B295C"/>
    <w:rsid w:val="005B2CA6"/>
    <w:rsid w:val="005C2C05"/>
    <w:rsid w:val="005C4053"/>
    <w:rsid w:val="005D68D7"/>
    <w:rsid w:val="005E0DB6"/>
    <w:rsid w:val="005E1157"/>
    <w:rsid w:val="005E2340"/>
    <w:rsid w:val="005F08FA"/>
    <w:rsid w:val="006014B2"/>
    <w:rsid w:val="00606A9F"/>
    <w:rsid w:val="00620E1A"/>
    <w:rsid w:val="00627F34"/>
    <w:rsid w:val="006341D4"/>
    <w:rsid w:val="00636679"/>
    <w:rsid w:val="006439B8"/>
    <w:rsid w:val="00663AE1"/>
    <w:rsid w:val="00675444"/>
    <w:rsid w:val="00676491"/>
    <w:rsid w:val="00677AD7"/>
    <w:rsid w:val="00687BDE"/>
    <w:rsid w:val="00695E1E"/>
    <w:rsid w:val="006A2FF5"/>
    <w:rsid w:val="006A315B"/>
    <w:rsid w:val="006A3573"/>
    <w:rsid w:val="006C5C3F"/>
    <w:rsid w:val="006C5F5C"/>
    <w:rsid w:val="006E0637"/>
    <w:rsid w:val="006E0657"/>
    <w:rsid w:val="006F17B0"/>
    <w:rsid w:val="0070090E"/>
    <w:rsid w:val="007249CD"/>
    <w:rsid w:val="00724CDE"/>
    <w:rsid w:val="00732296"/>
    <w:rsid w:val="00741DF9"/>
    <w:rsid w:val="00742C8D"/>
    <w:rsid w:val="00746FBD"/>
    <w:rsid w:val="007579F3"/>
    <w:rsid w:val="00760CF3"/>
    <w:rsid w:val="0076342F"/>
    <w:rsid w:val="007663BC"/>
    <w:rsid w:val="00776FE7"/>
    <w:rsid w:val="00783EEF"/>
    <w:rsid w:val="00785898"/>
    <w:rsid w:val="007911F7"/>
    <w:rsid w:val="00794CAC"/>
    <w:rsid w:val="007961E9"/>
    <w:rsid w:val="00796F05"/>
    <w:rsid w:val="007A0B10"/>
    <w:rsid w:val="007A1334"/>
    <w:rsid w:val="007A7895"/>
    <w:rsid w:val="007B61A2"/>
    <w:rsid w:val="007C7B54"/>
    <w:rsid w:val="007E0002"/>
    <w:rsid w:val="007E04D3"/>
    <w:rsid w:val="007E1FA1"/>
    <w:rsid w:val="007F1635"/>
    <w:rsid w:val="007F39D5"/>
    <w:rsid w:val="007F6DBE"/>
    <w:rsid w:val="0080158D"/>
    <w:rsid w:val="0080230F"/>
    <w:rsid w:val="00811BD7"/>
    <w:rsid w:val="008315B9"/>
    <w:rsid w:val="00834A59"/>
    <w:rsid w:val="00842B77"/>
    <w:rsid w:val="00880623"/>
    <w:rsid w:val="00885953"/>
    <w:rsid w:val="00886BEA"/>
    <w:rsid w:val="00896F17"/>
    <w:rsid w:val="008A7678"/>
    <w:rsid w:val="008D1057"/>
    <w:rsid w:val="008D5178"/>
    <w:rsid w:val="008E0E00"/>
    <w:rsid w:val="008E5E83"/>
    <w:rsid w:val="008F2357"/>
    <w:rsid w:val="008F3563"/>
    <w:rsid w:val="00910210"/>
    <w:rsid w:val="00915125"/>
    <w:rsid w:val="00917340"/>
    <w:rsid w:val="00917862"/>
    <w:rsid w:val="00922B7E"/>
    <w:rsid w:val="009243C3"/>
    <w:rsid w:val="0092716C"/>
    <w:rsid w:val="0093090B"/>
    <w:rsid w:val="0093158A"/>
    <w:rsid w:val="00936A59"/>
    <w:rsid w:val="00953147"/>
    <w:rsid w:val="00954A2D"/>
    <w:rsid w:val="00962AEC"/>
    <w:rsid w:val="00971065"/>
    <w:rsid w:val="00971F02"/>
    <w:rsid w:val="009778A5"/>
    <w:rsid w:val="009920D5"/>
    <w:rsid w:val="00992F33"/>
    <w:rsid w:val="0099408A"/>
    <w:rsid w:val="009955B8"/>
    <w:rsid w:val="009A0645"/>
    <w:rsid w:val="009C73B3"/>
    <w:rsid w:val="009D3BF4"/>
    <w:rsid w:val="009E07BB"/>
    <w:rsid w:val="009E311A"/>
    <w:rsid w:val="009E5C1F"/>
    <w:rsid w:val="009E61F0"/>
    <w:rsid w:val="009F0199"/>
    <w:rsid w:val="009F48C4"/>
    <w:rsid w:val="00A01657"/>
    <w:rsid w:val="00A11B7F"/>
    <w:rsid w:val="00A11DE3"/>
    <w:rsid w:val="00A15641"/>
    <w:rsid w:val="00A16A4A"/>
    <w:rsid w:val="00A231FA"/>
    <w:rsid w:val="00A26B4C"/>
    <w:rsid w:val="00A30AB5"/>
    <w:rsid w:val="00A43313"/>
    <w:rsid w:val="00A439B8"/>
    <w:rsid w:val="00A5029D"/>
    <w:rsid w:val="00A55335"/>
    <w:rsid w:val="00A6016C"/>
    <w:rsid w:val="00A66532"/>
    <w:rsid w:val="00A707DC"/>
    <w:rsid w:val="00A720EC"/>
    <w:rsid w:val="00A76015"/>
    <w:rsid w:val="00A763E2"/>
    <w:rsid w:val="00A87723"/>
    <w:rsid w:val="00AA0531"/>
    <w:rsid w:val="00AA5BA7"/>
    <w:rsid w:val="00AA756E"/>
    <w:rsid w:val="00AB23EC"/>
    <w:rsid w:val="00AB2D45"/>
    <w:rsid w:val="00AC29B6"/>
    <w:rsid w:val="00AC44BB"/>
    <w:rsid w:val="00AE169C"/>
    <w:rsid w:val="00AE2B82"/>
    <w:rsid w:val="00AE34B1"/>
    <w:rsid w:val="00AE42DC"/>
    <w:rsid w:val="00AF27AB"/>
    <w:rsid w:val="00B10791"/>
    <w:rsid w:val="00B36597"/>
    <w:rsid w:val="00B36997"/>
    <w:rsid w:val="00B407D5"/>
    <w:rsid w:val="00B41A16"/>
    <w:rsid w:val="00B421BA"/>
    <w:rsid w:val="00B478DE"/>
    <w:rsid w:val="00B52730"/>
    <w:rsid w:val="00B5731D"/>
    <w:rsid w:val="00B6523D"/>
    <w:rsid w:val="00B717A7"/>
    <w:rsid w:val="00B7686D"/>
    <w:rsid w:val="00BA1155"/>
    <w:rsid w:val="00BB745D"/>
    <w:rsid w:val="00BC32A0"/>
    <w:rsid w:val="00BC4684"/>
    <w:rsid w:val="00BD133E"/>
    <w:rsid w:val="00BD1877"/>
    <w:rsid w:val="00BD5699"/>
    <w:rsid w:val="00BD6DDC"/>
    <w:rsid w:val="00BE2226"/>
    <w:rsid w:val="00BF080E"/>
    <w:rsid w:val="00BF273D"/>
    <w:rsid w:val="00BF675A"/>
    <w:rsid w:val="00C017C4"/>
    <w:rsid w:val="00C10CA4"/>
    <w:rsid w:val="00C142CE"/>
    <w:rsid w:val="00C154BC"/>
    <w:rsid w:val="00C52D49"/>
    <w:rsid w:val="00C54B8C"/>
    <w:rsid w:val="00C75B42"/>
    <w:rsid w:val="00C851EA"/>
    <w:rsid w:val="00C918F8"/>
    <w:rsid w:val="00CA320C"/>
    <w:rsid w:val="00CB4AC5"/>
    <w:rsid w:val="00CB741E"/>
    <w:rsid w:val="00CC1350"/>
    <w:rsid w:val="00CD086E"/>
    <w:rsid w:val="00CE065E"/>
    <w:rsid w:val="00CE1D93"/>
    <w:rsid w:val="00CE365E"/>
    <w:rsid w:val="00CE3865"/>
    <w:rsid w:val="00CF47EF"/>
    <w:rsid w:val="00D001E7"/>
    <w:rsid w:val="00D0647E"/>
    <w:rsid w:val="00D06FEE"/>
    <w:rsid w:val="00D07937"/>
    <w:rsid w:val="00D17685"/>
    <w:rsid w:val="00D26FE9"/>
    <w:rsid w:val="00D30C2D"/>
    <w:rsid w:val="00D330B4"/>
    <w:rsid w:val="00D33FB8"/>
    <w:rsid w:val="00D41271"/>
    <w:rsid w:val="00D438A2"/>
    <w:rsid w:val="00D458CD"/>
    <w:rsid w:val="00D4623E"/>
    <w:rsid w:val="00D46BD5"/>
    <w:rsid w:val="00D50E95"/>
    <w:rsid w:val="00D54698"/>
    <w:rsid w:val="00D87B9B"/>
    <w:rsid w:val="00D92C3D"/>
    <w:rsid w:val="00D92CF1"/>
    <w:rsid w:val="00DA6FA1"/>
    <w:rsid w:val="00DC736C"/>
    <w:rsid w:val="00DE4F4D"/>
    <w:rsid w:val="00DE786D"/>
    <w:rsid w:val="00DF311D"/>
    <w:rsid w:val="00DF35C8"/>
    <w:rsid w:val="00E02C89"/>
    <w:rsid w:val="00E075E4"/>
    <w:rsid w:val="00E23AC4"/>
    <w:rsid w:val="00E23E2E"/>
    <w:rsid w:val="00E2540C"/>
    <w:rsid w:val="00E32892"/>
    <w:rsid w:val="00E34491"/>
    <w:rsid w:val="00E40800"/>
    <w:rsid w:val="00E474C3"/>
    <w:rsid w:val="00E52AD8"/>
    <w:rsid w:val="00E55798"/>
    <w:rsid w:val="00E55A2C"/>
    <w:rsid w:val="00E574EC"/>
    <w:rsid w:val="00E664D5"/>
    <w:rsid w:val="00E73B86"/>
    <w:rsid w:val="00E752EB"/>
    <w:rsid w:val="00E84AF2"/>
    <w:rsid w:val="00E93290"/>
    <w:rsid w:val="00E93364"/>
    <w:rsid w:val="00EA3B86"/>
    <w:rsid w:val="00EA5127"/>
    <w:rsid w:val="00EA5385"/>
    <w:rsid w:val="00EA5421"/>
    <w:rsid w:val="00EA6FBB"/>
    <w:rsid w:val="00EB0D74"/>
    <w:rsid w:val="00EC6E84"/>
    <w:rsid w:val="00ED04B1"/>
    <w:rsid w:val="00ED4498"/>
    <w:rsid w:val="00ED5FAB"/>
    <w:rsid w:val="00EF274A"/>
    <w:rsid w:val="00EF47E4"/>
    <w:rsid w:val="00EF6F6A"/>
    <w:rsid w:val="00F25B5E"/>
    <w:rsid w:val="00F31500"/>
    <w:rsid w:val="00F54C73"/>
    <w:rsid w:val="00F55BB8"/>
    <w:rsid w:val="00F70E11"/>
    <w:rsid w:val="00F7386D"/>
    <w:rsid w:val="00F8031C"/>
    <w:rsid w:val="00F93577"/>
    <w:rsid w:val="00F950BB"/>
    <w:rsid w:val="00FA238A"/>
    <w:rsid w:val="00FA6B1E"/>
    <w:rsid w:val="00FB1F7B"/>
    <w:rsid w:val="00FB6FB6"/>
    <w:rsid w:val="00FC071C"/>
    <w:rsid w:val="00FD0E85"/>
    <w:rsid w:val="00FD1B3F"/>
    <w:rsid w:val="00FD344A"/>
    <w:rsid w:val="00FE3D1D"/>
    <w:rsid w:val="00FF2ED9"/>
    <w:rsid w:val="00FF6A45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78F12E18"/>
  <w15:chartTrackingRefBased/>
  <w15:docId w15:val="{23F6D85C-128E-4367-8DB5-F837880B2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5A2C"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0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Balk8">
    <w:name w:val="heading 8"/>
    <w:basedOn w:val="Normal"/>
    <w:next w:val="Normal"/>
    <w:qFormat/>
    <w:pPr>
      <w:keepNext/>
      <w:spacing w:before="60" w:after="60"/>
      <w:outlineLvl w:val="7"/>
    </w:pPr>
    <w:rPr>
      <w:b/>
      <w:bCs/>
    </w:rPr>
  </w:style>
  <w:style w:type="paragraph" w:styleId="Balk9">
    <w:name w:val="heading 9"/>
    <w:basedOn w:val="Normal"/>
    <w:next w:val="Normal"/>
    <w:qFormat/>
    <w:pPr>
      <w:keepNext/>
      <w:jc w:val="both"/>
      <w:outlineLvl w:val="8"/>
    </w:pPr>
    <w:rPr>
      <w:b/>
      <w:bCs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 w:eastAsia="x-none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spacing w:before="120" w:after="120"/>
      <w:jc w:val="both"/>
    </w:pPr>
  </w:style>
  <w:style w:type="paragraph" w:styleId="bekMetni">
    <w:name w:val="Block Text"/>
    <w:basedOn w:val="Normal"/>
    <w:pPr>
      <w:ind w:left="113" w:right="113"/>
      <w:jc w:val="center"/>
    </w:pPr>
  </w:style>
  <w:style w:type="table" w:styleId="TabloKlavuzu">
    <w:name w:val="Table Grid"/>
    <w:basedOn w:val="NormalTablo"/>
    <w:uiPriority w:val="39"/>
    <w:rsid w:val="000E13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TrebuchetMS">
    <w:name w:val="Normal + Trebuchet MS"/>
    <w:aliases w:val="Satır aralığı:  1.5 satır"/>
    <w:basedOn w:val="Normal"/>
    <w:rsid w:val="00120294"/>
    <w:pPr>
      <w:spacing w:line="360" w:lineRule="auto"/>
    </w:pPr>
    <w:rPr>
      <w:rFonts w:ascii="Trebuchet MS" w:hAnsi="Trebuchet MS"/>
    </w:rPr>
  </w:style>
  <w:style w:type="character" w:customStyle="1" w:styleId="stBilgiChar">
    <w:name w:val="Üst Bilgi Char"/>
    <w:link w:val="stBilgi"/>
    <w:uiPriority w:val="99"/>
    <w:rsid w:val="0015018D"/>
    <w:rPr>
      <w:sz w:val="24"/>
      <w:szCs w:val="24"/>
    </w:rPr>
  </w:style>
  <w:style w:type="paragraph" w:styleId="BalonMetni">
    <w:name w:val="Balloon Text"/>
    <w:basedOn w:val="Normal"/>
    <w:link w:val="BalonMetniChar"/>
    <w:rsid w:val="00522917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rsid w:val="00522917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70090E"/>
    <w:rPr>
      <w:sz w:val="24"/>
      <w:szCs w:val="24"/>
      <w:lang w:val="tr-TR" w:eastAsia="tr-TR"/>
    </w:rPr>
  </w:style>
  <w:style w:type="character" w:customStyle="1" w:styleId="AltBilgiChar">
    <w:name w:val="Alt Bilgi Char"/>
    <w:link w:val="AltBilgi"/>
    <w:uiPriority w:val="99"/>
    <w:rsid w:val="00724CDE"/>
    <w:rPr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5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3E9C5-A014-4BB9-9EC5-6167961A8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İK MÜHENDİSLİĞİ BÖLÜMÜ</vt:lpstr>
      <vt:lpstr>ELEKTRİK MÜHENDİSLİĞİ BÖLÜMÜ</vt:lpstr>
    </vt:vector>
  </TitlesOfParts>
  <Company>Yıldız Teknik Üniversitesi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İK MÜHENDİSLİĞİ BÖLÜMÜ</dc:title>
  <dc:subject/>
  <dc:creator>Prof. Dr. Hacı BODUR</dc:creator>
  <cp:keywords/>
  <cp:lastModifiedBy>mirac murat</cp:lastModifiedBy>
  <cp:revision>45</cp:revision>
  <cp:lastPrinted>2022-05-29T20:07:00Z</cp:lastPrinted>
  <dcterms:created xsi:type="dcterms:W3CDTF">2022-05-23T20:30:00Z</dcterms:created>
  <dcterms:modified xsi:type="dcterms:W3CDTF">2026-01-05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867179-a643-4d68-910b-4ceac0b5848b</vt:lpwstr>
  </property>
</Properties>
</file>